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leep-efficiency"/>
    <w:p>
      <w:pPr>
        <w:pStyle w:val="Ttulo3"/>
      </w:pPr>
      <w:r>
        <w:t xml:space="preserve">Sleep efficiency (%)</w:t>
      </w:r>
    </w:p>
    <w:bookmarkEnd w:id="20"/>
    <w:bookmarkStart w:id="21" w:name="sleep-onset-latency-min"/>
    <w:p>
      <w:pPr>
        <w:pStyle w:val="Ttulo3"/>
      </w:pPr>
      <w:r>
        <w:t xml:space="preserve">Sleep onset latency (min)</w:t>
      </w:r>
    </w:p>
    <w:bookmarkEnd w:id="21"/>
    <w:bookmarkStart w:id="22" w:name="wake-time-after-sleep-onset-min"/>
    <w:p>
      <w:pPr>
        <w:pStyle w:val="Ttulo3"/>
      </w:pPr>
      <w:r>
        <w:t xml:space="preserve">Wake time after sleep onset (min)</w:t>
      </w:r>
    </w:p>
    <w:bookmarkEnd w:id="22"/>
    <w:bookmarkStart w:id="23" w:name="total-sleep-time-min"/>
    <w:p>
      <w:pPr>
        <w:pStyle w:val="Ttulo3"/>
      </w:pPr>
      <w:r>
        <w:t xml:space="preserve">Total sleep time (min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 Measu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f.le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f.err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pon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ffec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256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6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9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45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5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6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D Measu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I_low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I_hig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f_err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pon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ffect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 [-1.56, 0.62]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 [0.04, 0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 [0.11, 0.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 [0,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 [0,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8 [11.36, 17.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8 [3.54, 6.6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 [-0.02, 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 [-0.74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 [-0.64, 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 [-0.02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 [-0.02, 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 [0,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22561.87, 22561.8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256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6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 [-198.27, 198.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9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3454.16, 3454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45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5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 [-174.98, 174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 [-167.05, 166.9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6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 [-131.43, 131.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 [-182.71, 182.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 [-116.23, 116.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 [0.67, 0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 [1.96, 5.6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 [0.01,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 [-0.62,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 [-0.5, 0.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2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 [-0.04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2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1,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9 [-15.59, 6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5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 [-0.2,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 [-3.07, 1.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 [-0.03, 0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 [-0.14,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8,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 [-0.04, 0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[-0.08,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zero_inf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 [0.76, 0.9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74 [166.41, 437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 [-2.55, -0.6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13 [-35.79, 19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 [7.35, 66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 [-0.32, 1.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 [-0.2, 1.9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 [-0.8, 1.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 [-1.14, 1.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 [-0.55, 1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  <w:tr>
        <w:trPr>
          <w:trHeight w:val="360" w:hRule="auto"/>
        </w:trPr>
        body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S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3 [61.3, 76.38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ispers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xed</w:t>
            </w:r>
          </w:p>
        </w:tc>
      </w:tr>
    </w:tbl>
    <w:bookmarkEnd w:id="23"/>
    <w:bookmarkStart w:id="27" w:name="model-diagnostics"/>
    <w:p>
      <w:pPr>
        <w:pStyle w:val="Ttulo2"/>
      </w:pPr>
      <w:r>
        <w:t xml:space="preserve">Model diagnostic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iario-sono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6-03T01:25:17Z</dcterms:created>
  <dcterms:modified xsi:type="dcterms:W3CDTF">2023-06-03T01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